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40" w:type="dxa"/>
        <w:tblLook w:val="04A0" w:firstRow="1" w:lastRow="0" w:firstColumn="1" w:lastColumn="0" w:noHBand="0" w:noVBand="1"/>
      </w:tblPr>
      <w:tblGrid>
        <w:gridCol w:w="4126"/>
        <w:gridCol w:w="1128"/>
        <w:gridCol w:w="2247"/>
        <w:gridCol w:w="2239"/>
      </w:tblGrid>
      <w:tr w:rsidR="003A34C5" w:rsidRPr="003A34C5" w14:paraId="52AFC9F3" w14:textId="77777777" w:rsidTr="00FC78D7">
        <w:trPr>
          <w:trHeight w:val="315"/>
        </w:trPr>
        <w:tc>
          <w:tcPr>
            <w:tcW w:w="9740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82759F"/>
            <w:noWrap/>
            <w:vAlign w:val="center"/>
            <w:hideMark/>
          </w:tcPr>
          <w:p w14:paraId="55024221" w14:textId="77777777" w:rsidR="003A34C5" w:rsidRPr="003A34C5" w:rsidRDefault="003A34C5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ity of Loveland</w:t>
            </w:r>
          </w:p>
        </w:tc>
      </w:tr>
      <w:tr w:rsidR="003A34C5" w:rsidRPr="003A34C5" w14:paraId="76E8F086" w14:textId="77777777" w:rsidTr="00FC78D7">
        <w:trPr>
          <w:trHeight w:val="300"/>
        </w:trPr>
        <w:tc>
          <w:tcPr>
            <w:tcW w:w="9740" w:type="dxa"/>
            <w:gridSpan w:val="4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82759F"/>
            <w:noWrap/>
            <w:vAlign w:val="center"/>
            <w:hideMark/>
          </w:tcPr>
          <w:p w14:paraId="3CE34C0A" w14:textId="52824D48" w:rsidR="003A34C5" w:rsidRPr="003A34C5" w:rsidRDefault="00894CBA" w:rsidP="004D43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02</w:t>
            </w:r>
            <w:r w:rsidR="00FC78D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</w:t>
            </w:r>
            <w:r w:rsidR="003A34C5" w:rsidRPr="003A34C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r w:rsidR="004D433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DBG Proposal</w:t>
            </w:r>
          </w:p>
        </w:tc>
      </w:tr>
      <w:tr w:rsidR="003A34C5" w:rsidRPr="003A34C5" w14:paraId="44175118" w14:textId="77777777" w:rsidTr="00FC78D7">
        <w:trPr>
          <w:trHeight w:val="315"/>
        </w:trPr>
        <w:tc>
          <w:tcPr>
            <w:tcW w:w="9740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82759F"/>
            <w:noWrap/>
            <w:vAlign w:val="center"/>
            <w:hideMark/>
          </w:tcPr>
          <w:p w14:paraId="61603D2A" w14:textId="77777777" w:rsidR="003A34C5" w:rsidRPr="003A34C5" w:rsidRDefault="004D433A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OPERATING</w:t>
            </w:r>
            <w:r w:rsidR="003A34C5" w:rsidRPr="003A34C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Budget</w:t>
            </w:r>
          </w:p>
        </w:tc>
      </w:tr>
      <w:tr w:rsidR="003A34C5" w:rsidRPr="003A34C5" w14:paraId="7D70DF20" w14:textId="77777777" w:rsidTr="00395B72">
        <w:trPr>
          <w:trHeight w:val="315"/>
        </w:trPr>
        <w:tc>
          <w:tcPr>
            <w:tcW w:w="974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EE195" w14:textId="77777777" w:rsidR="003A34C5" w:rsidRPr="003A34C5" w:rsidRDefault="004D433A" w:rsidP="0068068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Depending on the project</w:t>
            </w:r>
            <w:r w:rsidR="00EA2A7D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,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the CPO may ask for an Operating Budget. Staff will send you this form to fill out and return prior to your presentation.</w:t>
            </w:r>
          </w:p>
        </w:tc>
      </w:tr>
      <w:tr w:rsidR="003A34C5" w:rsidRPr="003A34C5" w14:paraId="4888C6DE" w14:textId="77777777" w:rsidTr="00395B72">
        <w:trPr>
          <w:trHeight w:val="960"/>
        </w:trPr>
        <w:tc>
          <w:tcPr>
            <w:tcW w:w="9740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CD232" w14:textId="77777777" w:rsidR="003A34C5" w:rsidRPr="003A34C5" w:rsidRDefault="00BE08AA" w:rsidP="0068068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Under Revenue, enter the dollar amount that has been confirmed under “Confirmed Amount”. Show the % of the total budget for both revenue and expenses.  </w:t>
            </w:r>
            <w:r>
              <w:rPr>
                <w:rFonts w:ascii="Calibri" w:eastAsia="Times New Roman" w:hAnsi="Calibri" w:cs="Times New Roman"/>
                <w:b/>
                <w:color w:val="FF0000"/>
                <w:sz w:val="18"/>
                <w:szCs w:val="18"/>
              </w:rPr>
              <w:t>DO NOT list depreciation as an expense. Only list in-kind donations if agency would have to pay for the item if it weren’t donated.</w:t>
            </w:r>
          </w:p>
        </w:tc>
      </w:tr>
      <w:tr w:rsidR="003A34C5" w:rsidRPr="003A34C5" w14:paraId="7BCBDEBC" w14:textId="77777777" w:rsidTr="00FC78D7">
        <w:trPr>
          <w:trHeight w:val="330"/>
        </w:trPr>
        <w:tc>
          <w:tcPr>
            <w:tcW w:w="97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82759F"/>
            <w:noWrap/>
            <w:vAlign w:val="center"/>
            <w:hideMark/>
          </w:tcPr>
          <w:p w14:paraId="4242127B" w14:textId="77777777" w:rsidR="003A34C5" w:rsidRPr="003A34C5" w:rsidRDefault="00A846FD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AGENCY</w:t>
            </w:r>
            <w:r w:rsidR="005F4D67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 xml:space="preserve"> </w:t>
            </w:r>
            <w:r w:rsidR="003A34C5" w:rsidRPr="003A34C5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Revenue</w:t>
            </w:r>
          </w:p>
        </w:tc>
      </w:tr>
      <w:tr w:rsidR="003A34C5" w:rsidRPr="003A34C5" w14:paraId="61252D03" w14:textId="77777777" w:rsidTr="00FC78D7">
        <w:trPr>
          <w:trHeight w:val="39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1C7E7"/>
            <w:noWrap/>
            <w:vAlign w:val="center"/>
            <w:hideMark/>
          </w:tcPr>
          <w:p w14:paraId="572CBB45" w14:textId="77777777" w:rsidR="003A34C5" w:rsidRPr="003A34C5" w:rsidRDefault="003A34C5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ource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1C7E7"/>
            <w:noWrap/>
            <w:vAlign w:val="center"/>
            <w:hideMark/>
          </w:tcPr>
          <w:p w14:paraId="6A193256" w14:textId="77777777" w:rsidR="003A34C5" w:rsidRPr="003A34C5" w:rsidRDefault="003A34C5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mount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1C7E7"/>
            <w:vAlign w:val="center"/>
            <w:hideMark/>
          </w:tcPr>
          <w:p w14:paraId="63ACF923" w14:textId="77777777" w:rsidR="003A34C5" w:rsidRPr="003A34C5" w:rsidRDefault="003A34C5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onfirmed Amount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D1C7E7"/>
            <w:vAlign w:val="center"/>
            <w:hideMark/>
          </w:tcPr>
          <w:p w14:paraId="7DDEA321" w14:textId="77777777" w:rsidR="003A34C5" w:rsidRPr="003A34C5" w:rsidRDefault="003A34C5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3A34C5" w:rsidRPr="003A34C5" w14:paraId="00F21657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3CA806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deral Grant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3406E983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08391FAF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12EEE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761A5077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4FABB8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te Grant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257BA0D1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12D5313E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EDDA9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38BC621D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8DEEA6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ty of Loveland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6209353D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164C4452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5CB7E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06FB4DF3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0CB4FF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oundation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388878E6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6692D65C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67A37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6E3C551C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EA1F11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onation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3DB6CD6E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28F3D159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31BC0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2CEF0A84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9A1480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undraising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011139C3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0CE1975B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8234D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119643BC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733B53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nited Way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04B7C309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18C1E89E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5BFA7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3C9AB513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B14383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lient Fee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4777C59E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58E50DBF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D3FF0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2E236C2D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218068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*Other (please name source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1E47DBD7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45C99A93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BE094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1AF0A4CC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F9CF18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*Other (please name source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4D8A8FE7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57BF75FF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E92BF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0CC51FCA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EEDFCE" w14:textId="77777777" w:rsidR="003A34C5" w:rsidRPr="003A34C5" w:rsidRDefault="003A34C5" w:rsidP="00A846F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Total </w:t>
            </w:r>
            <w:r w:rsidR="00A846F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gency</w:t>
            </w: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Revenue: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130CB66F" w14:textId="77777777" w:rsidR="003A34C5" w:rsidRPr="003A34C5" w:rsidRDefault="003A34C5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69BF7692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4AC5B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0A9E3475" w14:textId="77777777" w:rsidTr="00A107CA">
        <w:trPr>
          <w:trHeight w:val="330"/>
        </w:trPr>
        <w:tc>
          <w:tcPr>
            <w:tcW w:w="97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82759F"/>
            <w:noWrap/>
            <w:vAlign w:val="center"/>
            <w:hideMark/>
          </w:tcPr>
          <w:p w14:paraId="01613E43" w14:textId="77777777" w:rsidR="003A34C5" w:rsidRPr="003A34C5" w:rsidRDefault="00A846FD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AGENCY</w:t>
            </w:r>
            <w:r w:rsidR="003A34C5" w:rsidRPr="003A34C5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 xml:space="preserve"> Expenses</w:t>
            </w:r>
          </w:p>
        </w:tc>
      </w:tr>
      <w:tr w:rsidR="00370047" w:rsidRPr="003A34C5" w14:paraId="43E03AD6" w14:textId="77777777" w:rsidTr="00FC78D7">
        <w:trPr>
          <w:trHeight w:val="412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1C7E7"/>
            <w:noWrap/>
            <w:vAlign w:val="center"/>
            <w:hideMark/>
          </w:tcPr>
          <w:p w14:paraId="724F351C" w14:textId="77777777" w:rsidR="00370047" w:rsidRPr="003A34C5" w:rsidRDefault="00370047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xpense Category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1C7E7"/>
            <w:noWrap/>
            <w:vAlign w:val="center"/>
            <w:hideMark/>
          </w:tcPr>
          <w:p w14:paraId="63B558E3" w14:textId="77777777" w:rsidR="00370047" w:rsidRPr="003A34C5" w:rsidRDefault="00370047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mount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D1C7E7"/>
            <w:vAlign w:val="center"/>
            <w:hideMark/>
          </w:tcPr>
          <w:p w14:paraId="3F1FD94D" w14:textId="77777777" w:rsidR="00370047" w:rsidRPr="003A34C5" w:rsidRDefault="00370047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Budget Explanation </w:t>
            </w:r>
          </w:p>
        </w:tc>
      </w:tr>
      <w:tr w:rsidR="00370047" w:rsidRPr="003A34C5" w14:paraId="6DD25C0A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3DF1BF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laries &amp; Benefit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3F6FE33C" w14:textId="77777777"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426D4D23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76351778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14:paraId="215F92E4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21D8CE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gram Supplie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3F872357" w14:textId="77777777"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3E63858A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0B06DD2C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14:paraId="61AF9136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92E741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nt/mortgage/utilitie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20BE8BD2" w14:textId="77777777"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4906BDA6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22A65249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14:paraId="0F9CE42F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62A487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fessional Fee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0E4E95B4" w14:textId="77777777"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77D1D8E1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487A1C4F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14:paraId="4C142138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EA9E9E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ansportation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13D3C813" w14:textId="77777777"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3EAF4EFA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6675B0FF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14:paraId="5FB63410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4B417A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avel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511BC0E2" w14:textId="77777777"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30C37698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55A96C8D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14:paraId="64A8A473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F837A8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aining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2C7C0CD0" w14:textId="77777777"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2E0446E1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751FEBDE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14:paraId="67CEAC72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B9B2E9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olunteer Recognition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53115408" w14:textId="77777777"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5AD1AA5F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3881D4D4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14:paraId="24836BAB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BA6CAC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undraising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50E80BD4" w14:textId="77777777"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711A9BE7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24DBEF98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14:paraId="38BE255F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C6439B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rketing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311C6BE6" w14:textId="77777777"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2A64212F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5E59DE9D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14:paraId="19293CC5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AC7C69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*Other (please explain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012DAC41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5035E080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3DF272C1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14:paraId="4FDB3AE5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0CFF32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*Other (please explain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33A712C2" w14:textId="77777777"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2B875E0A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032F7D01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70047" w:rsidRPr="003A34C5" w14:paraId="4FBD3437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6F517D" w14:textId="77777777" w:rsidR="00370047" w:rsidRPr="003A34C5" w:rsidRDefault="00370047" w:rsidP="00A846F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Tota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gency</w:t>
            </w: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Expense: 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51960146" w14:textId="77777777" w:rsidR="00370047" w:rsidRPr="003A34C5" w:rsidRDefault="00370047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02BBC49B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7872308B" w14:textId="77777777" w:rsidR="00370047" w:rsidRPr="003A34C5" w:rsidRDefault="00370047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</w:tbl>
    <w:p w14:paraId="28890C28" w14:textId="77777777" w:rsidR="00FB14C7" w:rsidRDefault="003A34C5">
      <w:r w:rsidRPr="003A34C5">
        <w:rPr>
          <w:rFonts w:ascii="Calibri" w:eastAsia="Times New Roman" w:hAnsi="Calibri" w:cs="Times New Roman"/>
          <w:color w:val="000000"/>
          <w:sz w:val="20"/>
          <w:szCs w:val="20"/>
        </w:rPr>
        <w:t xml:space="preserve">*If the </w:t>
      </w:r>
      <w:r w:rsidR="00A846FD">
        <w:rPr>
          <w:rFonts w:ascii="Calibri" w:eastAsia="Times New Roman" w:hAnsi="Calibri" w:cs="Times New Roman"/>
          <w:color w:val="000000"/>
          <w:sz w:val="20"/>
          <w:szCs w:val="20"/>
        </w:rPr>
        <w:t>agency</w:t>
      </w:r>
      <w:r w:rsidRPr="003A34C5">
        <w:rPr>
          <w:rFonts w:ascii="Calibri" w:eastAsia="Times New Roman" w:hAnsi="Calibri" w:cs="Times New Roman"/>
          <w:color w:val="000000"/>
          <w:sz w:val="20"/>
          <w:szCs w:val="20"/>
        </w:rPr>
        <w:t xml:space="preserve"> budget includes expense line items or revenue sources not listed on the application, use the "other</w:t>
      </w:r>
      <w:r w:rsidR="00BE08AA">
        <w:rPr>
          <w:rFonts w:ascii="Calibri" w:eastAsia="Times New Roman" w:hAnsi="Calibri" w:cs="Times New Roman"/>
          <w:color w:val="000000"/>
          <w:sz w:val="20"/>
          <w:szCs w:val="20"/>
        </w:rPr>
        <w:t>”</w:t>
      </w:r>
      <w:r w:rsidRPr="003A34C5">
        <w:rPr>
          <w:rFonts w:ascii="Calibri" w:eastAsia="Times New Roman" w:hAnsi="Calibri" w:cs="Times New Roman"/>
          <w:color w:val="000000"/>
          <w:sz w:val="20"/>
          <w:szCs w:val="20"/>
        </w:rPr>
        <w:t xml:space="preserve"> lines to include those amounts. Change "other" to the correct term or name.</w:t>
      </w:r>
    </w:p>
    <w:sectPr w:rsidR="00FB14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C4806" w14:textId="77777777" w:rsidR="00432B2E" w:rsidRDefault="00432B2E" w:rsidP="00432B2E">
      <w:pPr>
        <w:spacing w:after="0" w:line="240" w:lineRule="auto"/>
      </w:pPr>
      <w:r>
        <w:separator/>
      </w:r>
    </w:p>
  </w:endnote>
  <w:endnote w:type="continuationSeparator" w:id="0">
    <w:p w14:paraId="693BE4DE" w14:textId="77777777" w:rsidR="00432B2E" w:rsidRDefault="00432B2E" w:rsidP="00432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41CC5" w14:textId="77777777" w:rsidR="00432B2E" w:rsidRDefault="00432B2E" w:rsidP="00432B2E">
      <w:pPr>
        <w:spacing w:after="0" w:line="240" w:lineRule="auto"/>
      </w:pPr>
      <w:r>
        <w:separator/>
      </w:r>
    </w:p>
  </w:footnote>
  <w:footnote w:type="continuationSeparator" w:id="0">
    <w:p w14:paraId="5AA882E7" w14:textId="77777777" w:rsidR="00432B2E" w:rsidRDefault="00432B2E" w:rsidP="00432B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bUwtTA3NrMwM7VU0lEKTi0uzszPAykwrAUAIp1/WSwAAAA="/>
  </w:docVars>
  <w:rsids>
    <w:rsidRoot w:val="003A34C5"/>
    <w:rsid w:val="00370047"/>
    <w:rsid w:val="00395B72"/>
    <w:rsid w:val="003A34C5"/>
    <w:rsid w:val="00407D2D"/>
    <w:rsid w:val="00432B2E"/>
    <w:rsid w:val="004D433A"/>
    <w:rsid w:val="005F4D67"/>
    <w:rsid w:val="00680684"/>
    <w:rsid w:val="006E0FAA"/>
    <w:rsid w:val="007166B0"/>
    <w:rsid w:val="00894CBA"/>
    <w:rsid w:val="008F1211"/>
    <w:rsid w:val="00A107CA"/>
    <w:rsid w:val="00A846FD"/>
    <w:rsid w:val="00AF4C49"/>
    <w:rsid w:val="00B635EE"/>
    <w:rsid w:val="00BE08AA"/>
    <w:rsid w:val="00DE30B3"/>
    <w:rsid w:val="00E405EB"/>
    <w:rsid w:val="00EA2A7D"/>
    <w:rsid w:val="00F24771"/>
    <w:rsid w:val="00F247AF"/>
    <w:rsid w:val="00FB14C7"/>
    <w:rsid w:val="00FC7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C6DDE"/>
  <w15:chartTrackingRefBased/>
  <w15:docId w15:val="{E0C3A35F-781F-46BD-8D3D-C37BDFBD8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A34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4C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2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2B2E"/>
  </w:style>
  <w:style w:type="paragraph" w:styleId="Footer">
    <w:name w:val="footer"/>
    <w:basedOn w:val="Normal"/>
    <w:link w:val="FooterChar"/>
    <w:uiPriority w:val="99"/>
    <w:unhideWhenUsed/>
    <w:rsid w:val="00432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2B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67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oveland</Company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 Callies</dc:creator>
  <cp:keywords/>
  <dc:description/>
  <cp:lastModifiedBy>Krystin Campion</cp:lastModifiedBy>
  <cp:revision>16</cp:revision>
  <cp:lastPrinted>2016-10-20T20:00:00Z</cp:lastPrinted>
  <dcterms:created xsi:type="dcterms:W3CDTF">2016-12-02T17:48:00Z</dcterms:created>
  <dcterms:modified xsi:type="dcterms:W3CDTF">2022-12-14T16:43:00Z</dcterms:modified>
</cp:coreProperties>
</file>